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33670" w14:textId="6B67587B" w:rsidR="00CC38D6" w:rsidRDefault="0074537A">
      <w:pPr>
        <w:pStyle w:val="Title"/>
      </w:pPr>
      <w:r>
        <w:t xml:space="preserve">Feedback for Project Number </w:t>
      </w:r>
      <w:r w:rsidR="00602FC4">
        <w:t>34</w:t>
      </w:r>
    </w:p>
    <w:p w14:paraId="3FAC4FAA" w14:textId="77777777" w:rsidR="00CC38D6" w:rsidRDefault="0074537A">
      <w:pPr>
        <w:pStyle w:val="Heading2"/>
      </w:pPr>
      <w:bookmarkStart w:id="0" w:name="instructions"/>
      <w:r>
        <w:t>Instructions</w:t>
      </w:r>
    </w:p>
    <w:p w14:paraId="5078F2AA" w14:textId="77777777" w:rsidR="00CC38D6" w:rsidRDefault="0074537A">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4B024FA7" w14:textId="77777777" w:rsidR="00CC38D6" w:rsidRDefault="0074537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2B6A916" w14:textId="77777777" w:rsidR="00CC38D6" w:rsidRDefault="0074537A">
      <w:pPr>
        <w:pStyle w:val="Heading2"/>
      </w:pPr>
      <w:bookmarkStart w:id="1" w:name="feedback-below"/>
      <w:bookmarkEnd w:id="0"/>
      <w:r>
        <w:t>Feedback Below</w:t>
      </w:r>
    </w:p>
    <w:p w14:paraId="24818EA8" w14:textId="77777777" w:rsidR="00CC38D6" w:rsidRDefault="0074537A">
      <w:pPr>
        <w:pStyle w:val="FirstParagraph"/>
      </w:pPr>
      <w:r>
        <w:rPr>
          <w:b/>
        </w:rPr>
        <w:t>What is their topic on?</w:t>
      </w:r>
    </w:p>
    <w:p w14:paraId="194A7875" w14:textId="0122D85A" w:rsidR="00CC38D6" w:rsidRPr="00412FF9" w:rsidRDefault="0074537A">
      <w:pPr>
        <w:pStyle w:val="Compact"/>
        <w:numPr>
          <w:ilvl w:val="0"/>
          <w:numId w:val="2"/>
        </w:numPr>
      </w:pPr>
      <w:r>
        <w:rPr>
          <w:i/>
        </w:rPr>
        <w:t>Is the title consistent with the topic?</w:t>
      </w:r>
    </w:p>
    <w:p w14:paraId="30D2A4BA" w14:textId="65281DBA" w:rsidR="00412FF9" w:rsidRDefault="00412FF9" w:rsidP="00412FF9">
      <w:pPr>
        <w:pStyle w:val="Compact"/>
        <w:numPr>
          <w:ilvl w:val="1"/>
          <w:numId w:val="2"/>
        </w:numPr>
      </w:pPr>
      <w:r>
        <w:rPr>
          <w:iCs/>
        </w:rPr>
        <w:t xml:space="preserve">The </w:t>
      </w:r>
      <w:r w:rsidR="001D4403">
        <w:rPr>
          <w:iCs/>
        </w:rPr>
        <w:t>title is consistent with the topic and makes sense for the project</w:t>
      </w:r>
    </w:p>
    <w:p w14:paraId="2E152628" w14:textId="0FCF2A97" w:rsidR="001D4403" w:rsidRDefault="0074537A" w:rsidP="001D4403">
      <w:pPr>
        <w:pStyle w:val="Compact"/>
        <w:numPr>
          <w:ilvl w:val="0"/>
          <w:numId w:val="2"/>
        </w:numPr>
      </w:pPr>
      <w:r>
        <w:rPr>
          <w:i/>
        </w:rPr>
        <w:t>In other words does the title make sense for the project?</w:t>
      </w:r>
    </w:p>
    <w:p w14:paraId="2169F548" w14:textId="4D841F38" w:rsidR="001D4403" w:rsidRDefault="001D4403" w:rsidP="001D4403">
      <w:pPr>
        <w:pStyle w:val="Compact"/>
        <w:numPr>
          <w:ilvl w:val="0"/>
          <w:numId w:val="2"/>
        </w:numPr>
      </w:pPr>
      <w:r>
        <w:t xml:space="preserve">Title: </w:t>
      </w:r>
      <w:r>
        <w:rPr>
          <w:rFonts w:ascii="Arial" w:hAnsi="Arial" w:cs="Arial"/>
          <w:sz w:val="20"/>
          <w:szCs w:val="20"/>
        </w:rPr>
        <w:t>The best locations to find job for data scientists</w:t>
      </w:r>
    </w:p>
    <w:p w14:paraId="19A193DC" w14:textId="1E8308EF" w:rsidR="001D4403" w:rsidRDefault="001D4403" w:rsidP="001D4403">
      <w:pPr>
        <w:pStyle w:val="Compact"/>
        <w:numPr>
          <w:ilvl w:val="0"/>
          <w:numId w:val="2"/>
        </w:numPr>
      </w:pPr>
      <w:r>
        <w:t>The project focuses on locations that are “best” for data scientist based on salary, rating, remote offerings and number of job offers.</w:t>
      </w:r>
    </w:p>
    <w:p w14:paraId="52EE541A" w14:textId="77777777" w:rsidR="00CC38D6" w:rsidRDefault="0074537A">
      <w:pPr>
        <w:pStyle w:val="FirstParagraph"/>
      </w:pPr>
      <w:r>
        <w:rPr>
          <w:b/>
        </w:rPr>
        <w:t>Are the objectives of the project clearly identifiable?</w:t>
      </w:r>
    </w:p>
    <w:p w14:paraId="1C1D416A" w14:textId="185A4F9C" w:rsidR="00CC38D6" w:rsidRPr="00D503B6" w:rsidRDefault="0074537A">
      <w:pPr>
        <w:pStyle w:val="Compact"/>
        <w:numPr>
          <w:ilvl w:val="0"/>
          <w:numId w:val="3"/>
        </w:numPr>
      </w:pPr>
      <w:r>
        <w:rPr>
          <w:i/>
        </w:rPr>
        <w:t>What are they wanting to study?</w:t>
      </w:r>
    </w:p>
    <w:p w14:paraId="5BACD9CE" w14:textId="76711432" w:rsidR="00D503B6" w:rsidRDefault="00D503B6" w:rsidP="00D503B6">
      <w:pPr>
        <w:pStyle w:val="Compact"/>
        <w:numPr>
          <w:ilvl w:val="1"/>
          <w:numId w:val="3"/>
        </w:numPr>
      </w:pPr>
      <w:r>
        <w:rPr>
          <w:iCs/>
        </w:rPr>
        <w:t>The presenter wants to find what is the “best” location for a data scientist to look for a job by looking salary, rating, remote offerings and number of job offers on indeed.com.</w:t>
      </w:r>
    </w:p>
    <w:p w14:paraId="29633C6D" w14:textId="6B20C8A8" w:rsidR="00CC38D6" w:rsidRPr="00D503B6" w:rsidRDefault="0074537A">
      <w:pPr>
        <w:pStyle w:val="Compact"/>
        <w:numPr>
          <w:ilvl w:val="0"/>
          <w:numId w:val="3"/>
        </w:numPr>
      </w:pPr>
      <w:r>
        <w:rPr>
          <w:i/>
        </w:rPr>
        <w:t>What is the motivation of this project?</w:t>
      </w:r>
    </w:p>
    <w:p w14:paraId="63BED708" w14:textId="09873021" w:rsidR="00D503B6" w:rsidRDefault="00D503B6" w:rsidP="00D503B6">
      <w:pPr>
        <w:pStyle w:val="Compact"/>
        <w:numPr>
          <w:ilvl w:val="1"/>
          <w:numId w:val="3"/>
        </w:numPr>
      </w:pPr>
      <w:r>
        <w:rPr>
          <w:iCs/>
        </w:rPr>
        <w:t>The motivation is not clearly stated but I can infer that the presenter wants to get a job.</w:t>
      </w:r>
    </w:p>
    <w:p w14:paraId="5F11EEEC" w14:textId="224E1EE8" w:rsidR="00CC38D6" w:rsidRPr="00D503B6" w:rsidRDefault="0074537A">
      <w:pPr>
        <w:pStyle w:val="Compact"/>
        <w:numPr>
          <w:ilvl w:val="0"/>
          <w:numId w:val="3"/>
        </w:numPr>
      </w:pPr>
      <w:r>
        <w:rPr>
          <w:i/>
        </w:rPr>
        <w:t>What does the presenter hope to accomplish with this project?</w:t>
      </w:r>
    </w:p>
    <w:p w14:paraId="2A04779C" w14:textId="3E6C2BFB" w:rsidR="00D503B6" w:rsidRDefault="00D503B6" w:rsidP="00D503B6">
      <w:pPr>
        <w:pStyle w:val="Compact"/>
        <w:numPr>
          <w:ilvl w:val="1"/>
          <w:numId w:val="3"/>
        </w:numPr>
      </w:pPr>
      <w:r>
        <w:rPr>
          <w:iCs/>
        </w:rPr>
        <w:t>The presenter hopes to show which locations are the best for data scientist based on her search.</w:t>
      </w:r>
    </w:p>
    <w:p w14:paraId="4E07BEF5" w14:textId="77777777" w:rsidR="00CC38D6" w:rsidRDefault="0074537A">
      <w:pPr>
        <w:pStyle w:val="FirstParagraph"/>
      </w:pPr>
      <w:r>
        <w:rPr>
          <w:b/>
        </w:rPr>
        <w:t>What data are used?</w:t>
      </w:r>
    </w:p>
    <w:p w14:paraId="1A359413" w14:textId="56E01499" w:rsidR="00CC38D6" w:rsidRPr="00D503B6" w:rsidRDefault="0074537A">
      <w:pPr>
        <w:pStyle w:val="Compact"/>
        <w:numPr>
          <w:ilvl w:val="0"/>
          <w:numId w:val="4"/>
        </w:numPr>
      </w:pPr>
      <w:r>
        <w:rPr>
          <w:i/>
        </w:rPr>
        <w:lastRenderedPageBreak/>
        <w:t>What website(s) are scraped?</w:t>
      </w:r>
    </w:p>
    <w:p w14:paraId="6D83184E" w14:textId="2E9416C9" w:rsidR="00D503B6" w:rsidRDefault="00D503B6" w:rsidP="00D503B6">
      <w:pPr>
        <w:pStyle w:val="Compact"/>
        <w:numPr>
          <w:ilvl w:val="1"/>
          <w:numId w:val="4"/>
        </w:numPr>
      </w:pPr>
      <w:r>
        <w:rPr>
          <w:iCs/>
        </w:rPr>
        <w:t>Indeed.com</w:t>
      </w:r>
    </w:p>
    <w:p w14:paraId="147E52EE" w14:textId="023AF97C" w:rsidR="00CC38D6" w:rsidRPr="00D503B6" w:rsidRDefault="0074537A">
      <w:pPr>
        <w:pStyle w:val="Compact"/>
        <w:numPr>
          <w:ilvl w:val="0"/>
          <w:numId w:val="4"/>
        </w:numPr>
      </w:pPr>
      <w:r>
        <w:rPr>
          <w:i/>
        </w:rPr>
        <w:t>Are other data brought in from outside sources?</w:t>
      </w:r>
    </w:p>
    <w:p w14:paraId="2B81C312" w14:textId="2CF2FC00" w:rsidR="00D503B6" w:rsidRDefault="00D503B6" w:rsidP="00D503B6">
      <w:pPr>
        <w:pStyle w:val="Compact"/>
        <w:numPr>
          <w:ilvl w:val="1"/>
          <w:numId w:val="4"/>
        </w:numPr>
      </w:pPr>
      <w:r>
        <w:rPr>
          <w:iCs/>
        </w:rPr>
        <w:t>No</w:t>
      </w:r>
    </w:p>
    <w:p w14:paraId="4D402683" w14:textId="77777777" w:rsidR="00CC38D6" w:rsidRDefault="0074537A">
      <w:pPr>
        <w:pStyle w:val="Compact"/>
        <w:numPr>
          <w:ilvl w:val="0"/>
          <w:numId w:val="4"/>
        </w:numPr>
      </w:pPr>
      <w:r>
        <w:rPr>
          <w:i/>
        </w:rPr>
        <w:t>If so, what are they and how do they add to the project?</w:t>
      </w:r>
    </w:p>
    <w:p w14:paraId="31125651" w14:textId="00BA4686" w:rsidR="00CC38D6" w:rsidRDefault="0074537A">
      <w:pPr>
        <w:pStyle w:val="FirstParagraph"/>
        <w:rPr>
          <w:b/>
        </w:rPr>
      </w:pPr>
      <w:r>
        <w:rPr>
          <w:b/>
        </w:rPr>
        <w:t>What is your overall impression of the project?</w:t>
      </w:r>
    </w:p>
    <w:p w14:paraId="053030D7" w14:textId="24A00344" w:rsidR="00D503B6" w:rsidRPr="00D503B6" w:rsidRDefault="00D503B6" w:rsidP="00D503B6">
      <w:pPr>
        <w:pStyle w:val="BodyText"/>
      </w:pPr>
      <w:r>
        <w:t>I enjoyed the presentation.  It was concise and well put together.</w:t>
      </w:r>
    </w:p>
    <w:p w14:paraId="27863C64" w14:textId="77777777" w:rsidR="00CC38D6" w:rsidRDefault="0074537A">
      <w:pPr>
        <w:pStyle w:val="BodyText"/>
      </w:pPr>
      <w:r>
        <w:rPr>
          <w:b/>
        </w:rPr>
        <w:t>Other encouragements/critiques you would like to provide to your colleague in order for them to have a more refined project.</w:t>
      </w:r>
      <w:bookmarkEnd w:id="1"/>
    </w:p>
    <w:sectPr w:rsidR="00CC38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CCDDA" w14:textId="77777777" w:rsidR="00D247D7" w:rsidRDefault="00D247D7">
      <w:pPr>
        <w:spacing w:after="0"/>
      </w:pPr>
      <w:r>
        <w:separator/>
      </w:r>
    </w:p>
  </w:endnote>
  <w:endnote w:type="continuationSeparator" w:id="0">
    <w:p w14:paraId="6016ABDB" w14:textId="77777777" w:rsidR="00D247D7" w:rsidRDefault="00D24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altName w:val="Courier New"/>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C3170" w14:textId="77777777" w:rsidR="00D247D7" w:rsidRDefault="00D247D7">
      <w:r>
        <w:separator/>
      </w:r>
    </w:p>
  </w:footnote>
  <w:footnote w:type="continuationSeparator" w:id="0">
    <w:p w14:paraId="7EDC6C20" w14:textId="77777777" w:rsidR="00D247D7" w:rsidRDefault="00D24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FCD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448E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E6B"/>
    <w:rsid w:val="001D4403"/>
    <w:rsid w:val="00412FF9"/>
    <w:rsid w:val="004E29B3"/>
    <w:rsid w:val="00590D07"/>
    <w:rsid w:val="00602FC4"/>
    <w:rsid w:val="006C247D"/>
    <w:rsid w:val="0074537A"/>
    <w:rsid w:val="00784D58"/>
    <w:rsid w:val="008D6863"/>
    <w:rsid w:val="00B86B75"/>
    <w:rsid w:val="00BC48D5"/>
    <w:rsid w:val="00C36279"/>
    <w:rsid w:val="00C41FB2"/>
    <w:rsid w:val="00CC38D6"/>
    <w:rsid w:val="00D247D7"/>
    <w:rsid w:val="00D503B6"/>
    <w:rsid w:val="00E315A3"/>
    <w:rsid w:val="00F64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CCAC0"/>
  <w15:docId w15:val="{1C258531-508A-4ACD-AD11-D4BFACCB1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shley Windham</dc:creator>
  <cp:keywords/>
  <cp:lastModifiedBy>Ashley Windham</cp:lastModifiedBy>
  <cp:revision>3</cp:revision>
  <dcterms:created xsi:type="dcterms:W3CDTF">2021-03-25T02:17:00Z</dcterms:created>
  <dcterms:modified xsi:type="dcterms:W3CDTF">2021-03-2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